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5CD75" w14:textId="5E10FEFB" w:rsidR="00C40847" w:rsidRPr="00C7016A" w:rsidRDefault="00C40847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5414AA40" w14:textId="63EDFE17" w:rsidR="00F15F12" w:rsidRPr="00D7112B" w:rsidRDefault="009E3682" w:rsidP="009E3682">
      <w:pPr>
        <w:pStyle w:val="Akapitzlist"/>
        <w:jc w:val="center"/>
        <w:rPr>
          <w:rFonts w:cstheme="minorHAnsi"/>
          <w:b/>
        </w:rPr>
      </w:pPr>
      <w:r w:rsidRPr="00D7112B">
        <w:rPr>
          <w:rFonts w:cstheme="minorHAnsi"/>
          <w:b/>
        </w:rPr>
        <w:t xml:space="preserve">Protokół nr </w:t>
      </w:r>
      <w:r w:rsidR="00ED1BD9" w:rsidRPr="00D7112B">
        <w:rPr>
          <w:rFonts w:cstheme="minorHAnsi"/>
          <w:b/>
        </w:rPr>
        <w:t>1</w:t>
      </w:r>
      <w:r w:rsidRPr="00D7112B">
        <w:rPr>
          <w:rFonts w:cstheme="minorHAnsi"/>
          <w:b/>
        </w:rPr>
        <w:t xml:space="preserve"> </w:t>
      </w:r>
    </w:p>
    <w:p w14:paraId="78ECB9C0" w14:textId="5C2E047E" w:rsidR="009E3682" w:rsidRPr="00D7112B" w:rsidRDefault="009E3682" w:rsidP="009E3682">
      <w:pPr>
        <w:pStyle w:val="Akapitzlist"/>
        <w:jc w:val="center"/>
        <w:rPr>
          <w:rFonts w:cstheme="minorHAnsi"/>
          <w:b/>
        </w:rPr>
      </w:pPr>
      <w:r w:rsidRPr="00D7112B">
        <w:rPr>
          <w:rFonts w:cstheme="minorHAnsi"/>
          <w:b/>
        </w:rPr>
        <w:t>posiedzenia Komisji ewaluacyjnej</w:t>
      </w:r>
      <w:r w:rsidR="00F15F12" w:rsidRPr="00D7112B">
        <w:rPr>
          <w:rFonts w:cstheme="minorHAnsi"/>
          <w:b/>
        </w:rPr>
        <w:t xml:space="preserve"> </w:t>
      </w:r>
      <w:r w:rsidRPr="00D7112B">
        <w:rPr>
          <w:rFonts w:cstheme="minorHAnsi"/>
          <w:b/>
        </w:rPr>
        <w:t xml:space="preserve">ds. oceny śródokresowej </w:t>
      </w:r>
      <w:r w:rsidR="00161952" w:rsidRPr="00D7112B">
        <w:rPr>
          <w:rFonts w:cstheme="minorHAnsi"/>
          <w:b/>
        </w:rPr>
        <w:t>doktoranta</w:t>
      </w:r>
    </w:p>
    <w:p w14:paraId="2C9EE5AD" w14:textId="4263A014" w:rsidR="009E3682" w:rsidRPr="00D7112B" w:rsidRDefault="009E3682" w:rsidP="009E3682">
      <w:pPr>
        <w:pStyle w:val="Akapitzlist"/>
        <w:jc w:val="center"/>
        <w:rPr>
          <w:rFonts w:cstheme="minorHAnsi"/>
        </w:rPr>
      </w:pPr>
      <w:r w:rsidRPr="00D7112B">
        <w:rPr>
          <w:rFonts w:cstheme="minorHAnsi"/>
          <w:b/>
        </w:rPr>
        <w:t xml:space="preserve">Szkoły Doktorskiej Nauk </w:t>
      </w:r>
      <w:r w:rsidR="00C7016A" w:rsidRPr="00D7112B">
        <w:rPr>
          <w:rFonts w:cstheme="minorHAnsi"/>
          <w:b/>
        </w:rPr>
        <w:t>Ścisłych i Przyrodniczych</w:t>
      </w:r>
      <w:r w:rsidRPr="00D7112B">
        <w:rPr>
          <w:rFonts w:cstheme="minorHAnsi"/>
          <w:b/>
        </w:rPr>
        <w:t xml:space="preserve"> UŁ</w:t>
      </w:r>
      <w:r w:rsidR="007D59A8" w:rsidRPr="00D7112B">
        <w:rPr>
          <w:rFonts w:cstheme="minorHAnsi"/>
          <w:b/>
        </w:rPr>
        <w:t xml:space="preserve"> w roku akademickim 202</w:t>
      </w:r>
      <w:r w:rsidR="00635FF9" w:rsidRPr="00D7112B">
        <w:rPr>
          <w:rFonts w:cstheme="minorHAnsi"/>
          <w:b/>
        </w:rPr>
        <w:t>2</w:t>
      </w:r>
      <w:r w:rsidR="007D59A8" w:rsidRPr="00D7112B">
        <w:rPr>
          <w:rFonts w:cstheme="minorHAnsi"/>
          <w:b/>
        </w:rPr>
        <w:t>/202</w:t>
      </w:r>
      <w:r w:rsidR="00635FF9" w:rsidRPr="00D7112B">
        <w:rPr>
          <w:rFonts w:cstheme="minorHAnsi"/>
          <w:b/>
        </w:rPr>
        <w:t>3</w:t>
      </w:r>
    </w:p>
    <w:p w14:paraId="66DDD91D" w14:textId="6FA7E6CE" w:rsidR="009E3682" w:rsidRDefault="009E3682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174E5CDB" w14:textId="58FDACE5" w:rsidR="00C40847" w:rsidRDefault="00C40847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16DEA084" w14:textId="77777777" w:rsidR="00685A5E" w:rsidRPr="00C7016A" w:rsidRDefault="00685A5E" w:rsidP="009E3682">
      <w:pPr>
        <w:pStyle w:val="Akapitzlist"/>
        <w:jc w:val="center"/>
        <w:rPr>
          <w:rFonts w:cstheme="minorHAnsi"/>
          <w:sz w:val="22"/>
          <w:szCs w:val="22"/>
        </w:rPr>
      </w:pPr>
    </w:p>
    <w:p w14:paraId="761032AB" w14:textId="46EA4483" w:rsidR="009E3682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Komisja ewaluacyjna, powołana przez Dyrektora Szkoł</w:t>
      </w:r>
      <w:r w:rsidR="00C7016A">
        <w:rPr>
          <w:rFonts w:cstheme="minorHAnsi"/>
          <w:sz w:val="22"/>
          <w:szCs w:val="22"/>
        </w:rPr>
        <w:t>y</w:t>
      </w:r>
      <w:r w:rsidRPr="00C7016A">
        <w:rPr>
          <w:rFonts w:cstheme="minorHAnsi"/>
          <w:sz w:val="22"/>
          <w:szCs w:val="22"/>
        </w:rPr>
        <w:t xml:space="preserve"> Doktorskiej Nauk </w:t>
      </w:r>
      <w:r w:rsidR="00C7016A">
        <w:rPr>
          <w:rFonts w:cstheme="minorHAnsi"/>
          <w:sz w:val="22"/>
          <w:szCs w:val="22"/>
        </w:rPr>
        <w:t>Ścisłych i Przyrodniczych</w:t>
      </w:r>
      <w:r w:rsidRPr="00C7016A">
        <w:rPr>
          <w:rFonts w:cstheme="minorHAnsi"/>
          <w:sz w:val="22"/>
          <w:szCs w:val="22"/>
        </w:rPr>
        <w:t xml:space="preserve"> UŁ </w:t>
      </w:r>
      <w:r w:rsidR="00C7016A">
        <w:rPr>
          <w:rFonts w:cstheme="minorHAnsi"/>
          <w:sz w:val="22"/>
          <w:szCs w:val="22"/>
        </w:rPr>
        <w:t>(</w:t>
      </w:r>
      <w:proofErr w:type="spellStart"/>
      <w:r w:rsidR="00C7016A">
        <w:rPr>
          <w:rFonts w:cstheme="minorHAnsi"/>
          <w:sz w:val="22"/>
          <w:szCs w:val="22"/>
        </w:rPr>
        <w:t>SDNSiP</w:t>
      </w:r>
      <w:proofErr w:type="spellEnd"/>
      <w:r w:rsidR="00416DC5">
        <w:rPr>
          <w:rFonts w:cstheme="minorHAnsi"/>
          <w:sz w:val="22"/>
          <w:szCs w:val="22"/>
        </w:rPr>
        <w:t xml:space="preserve"> UŁ</w:t>
      </w:r>
      <w:r w:rsidR="00C7016A">
        <w:rPr>
          <w:rFonts w:cstheme="minorHAnsi"/>
          <w:sz w:val="22"/>
          <w:szCs w:val="22"/>
        </w:rPr>
        <w:t>)</w:t>
      </w:r>
      <w:r w:rsidR="00416DC5">
        <w:rPr>
          <w:rFonts w:cstheme="minorHAnsi"/>
          <w:sz w:val="22"/>
          <w:szCs w:val="22"/>
        </w:rPr>
        <w:t xml:space="preserve"> </w:t>
      </w:r>
      <w:r w:rsidRPr="00C7016A">
        <w:rPr>
          <w:rFonts w:cstheme="minorHAnsi"/>
          <w:sz w:val="22"/>
          <w:szCs w:val="22"/>
        </w:rPr>
        <w:t>w</w:t>
      </w:r>
      <w:r w:rsidR="00416DC5">
        <w:rPr>
          <w:rFonts w:cstheme="minorHAnsi"/>
          <w:sz w:val="22"/>
          <w:szCs w:val="22"/>
        </w:rPr>
        <w:t> </w:t>
      </w:r>
      <w:r w:rsidRPr="00C7016A">
        <w:rPr>
          <w:rFonts w:cstheme="minorHAnsi"/>
          <w:sz w:val="22"/>
          <w:szCs w:val="22"/>
        </w:rPr>
        <w:t>dn</w:t>
      </w:r>
      <w:r w:rsidR="00416DC5">
        <w:rPr>
          <w:rFonts w:cstheme="minorHAnsi"/>
          <w:sz w:val="22"/>
          <w:szCs w:val="22"/>
        </w:rPr>
        <w:t>iu</w:t>
      </w:r>
      <w:r w:rsidRPr="00C7016A">
        <w:rPr>
          <w:rFonts w:cstheme="minorHAnsi"/>
          <w:sz w:val="22"/>
          <w:szCs w:val="22"/>
        </w:rPr>
        <w:t xml:space="preserve"> </w:t>
      </w:r>
      <w:r w:rsidR="00416DC5">
        <w:rPr>
          <w:rFonts w:cstheme="minorHAnsi"/>
          <w:sz w:val="22"/>
          <w:szCs w:val="22"/>
        </w:rPr>
        <w:t>…………………</w:t>
      </w:r>
      <w:r w:rsidRPr="00C7016A">
        <w:rPr>
          <w:rFonts w:cstheme="minorHAnsi"/>
          <w:sz w:val="22"/>
          <w:szCs w:val="22"/>
        </w:rPr>
        <w:t>…………., w składzie:</w:t>
      </w:r>
    </w:p>
    <w:p w14:paraId="55ADFDD4" w14:textId="64D09843" w:rsidR="00416DC5" w:rsidRDefault="003D300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zewodnicząca/ y – </w:t>
      </w:r>
    </w:p>
    <w:p w14:paraId="55EEFF1A" w14:textId="204DD427" w:rsidR="003D3006" w:rsidRPr="00C7016A" w:rsidRDefault="003D3006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złonkowie:</w:t>
      </w:r>
    </w:p>
    <w:p w14:paraId="27DC16D6" w14:textId="02E5CAF4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1</w:t>
      </w:r>
      <w:r w:rsidR="00C7016A">
        <w:rPr>
          <w:rFonts w:cstheme="minorHAnsi"/>
          <w:sz w:val="22"/>
          <w:szCs w:val="22"/>
        </w:rPr>
        <w:t>.</w:t>
      </w:r>
    </w:p>
    <w:p w14:paraId="4164E11D" w14:textId="709687CF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2</w:t>
      </w:r>
      <w:r w:rsidR="00C7016A">
        <w:rPr>
          <w:rFonts w:cstheme="minorHAnsi"/>
          <w:sz w:val="22"/>
          <w:szCs w:val="22"/>
        </w:rPr>
        <w:t>.</w:t>
      </w:r>
    </w:p>
    <w:p w14:paraId="30993638" w14:textId="77777777" w:rsidR="009E3682" w:rsidRPr="00C7016A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00C1CC9A" w14:textId="69017D10" w:rsidR="009E3682" w:rsidRPr="00A448BD" w:rsidRDefault="009E3682" w:rsidP="009E3682">
      <w:pPr>
        <w:pStyle w:val="Akapitzlist"/>
        <w:jc w:val="both"/>
        <w:rPr>
          <w:rFonts w:cstheme="minorHAnsi"/>
          <w:color w:val="000000" w:themeColor="text1"/>
          <w:sz w:val="22"/>
          <w:szCs w:val="22"/>
        </w:rPr>
      </w:pPr>
      <w:r w:rsidRPr="00A448BD">
        <w:rPr>
          <w:rFonts w:cstheme="minorHAnsi"/>
          <w:color w:val="000000" w:themeColor="text1"/>
          <w:sz w:val="22"/>
          <w:szCs w:val="22"/>
        </w:rPr>
        <w:t xml:space="preserve">działając na podstawie 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art. 202 ust. 2-5 ustawy z dnia 20 lipca 2018 r. Prawo o szkolnictwie wyższym i nauce (</w:t>
      </w:r>
      <w:proofErr w:type="spellStart"/>
      <w:r w:rsidR="00FA3BD1" w:rsidRPr="00A448BD">
        <w:rPr>
          <w:rFonts w:cstheme="minorHAnsi"/>
          <w:color w:val="000000" w:themeColor="text1"/>
          <w:sz w:val="22"/>
          <w:szCs w:val="22"/>
        </w:rPr>
        <w:t>t.j</w:t>
      </w:r>
      <w:proofErr w:type="spellEnd"/>
      <w:r w:rsidR="00FA3BD1" w:rsidRPr="00A448BD">
        <w:rPr>
          <w:rFonts w:cstheme="minorHAnsi"/>
          <w:color w:val="000000" w:themeColor="text1"/>
          <w:sz w:val="22"/>
          <w:szCs w:val="22"/>
        </w:rPr>
        <w:t xml:space="preserve">. </w:t>
      </w:r>
      <w:r w:rsidR="005C1D3B" w:rsidRPr="00A448BD">
        <w:rPr>
          <w:rFonts w:cstheme="minorHAnsi"/>
          <w:color w:val="000000" w:themeColor="text1"/>
          <w:sz w:val="22"/>
          <w:szCs w:val="22"/>
        </w:rPr>
        <w:t>Dz. U.</w:t>
      </w:r>
      <w:r w:rsidR="00D32D4C" w:rsidRPr="00A448BD">
        <w:rPr>
          <w:rFonts w:cstheme="minorHAnsi"/>
          <w:color w:val="000000" w:themeColor="text1"/>
          <w:sz w:val="22"/>
          <w:szCs w:val="22"/>
        </w:rPr>
        <w:t xml:space="preserve"> 202</w:t>
      </w:r>
      <w:r w:rsidR="00FA3BD1" w:rsidRPr="00A448BD">
        <w:rPr>
          <w:rFonts w:cstheme="minorHAnsi"/>
          <w:color w:val="000000" w:themeColor="text1"/>
          <w:sz w:val="22"/>
          <w:szCs w:val="22"/>
        </w:rPr>
        <w:t>2</w:t>
      </w:r>
      <w:r w:rsidR="00D32D4C" w:rsidRPr="00A448BD">
        <w:rPr>
          <w:rFonts w:cstheme="minorHAnsi"/>
          <w:color w:val="000000" w:themeColor="text1"/>
          <w:sz w:val="22"/>
          <w:szCs w:val="22"/>
        </w:rPr>
        <w:t xml:space="preserve">, poz. </w:t>
      </w:r>
      <w:r w:rsidR="00FA3BD1" w:rsidRPr="00A448BD">
        <w:rPr>
          <w:rFonts w:cstheme="minorHAnsi"/>
          <w:color w:val="000000" w:themeColor="text1"/>
          <w:sz w:val="22"/>
          <w:szCs w:val="22"/>
        </w:rPr>
        <w:t>574</w:t>
      </w:r>
      <w:r w:rsidR="009D475E" w:rsidRPr="00A448BD">
        <w:rPr>
          <w:rFonts w:cstheme="minorHAnsi"/>
          <w:color w:val="000000" w:themeColor="text1"/>
          <w:sz w:val="22"/>
          <w:szCs w:val="22"/>
        </w:rPr>
        <w:t xml:space="preserve"> ze zm.</w:t>
      </w:r>
      <w:r w:rsidR="005C1D3B" w:rsidRPr="00A448BD">
        <w:rPr>
          <w:rFonts w:cstheme="minorHAnsi"/>
          <w:color w:val="000000" w:themeColor="text1"/>
          <w:sz w:val="22"/>
          <w:szCs w:val="22"/>
        </w:rPr>
        <w:t xml:space="preserve">), 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§ 8 </w:t>
      </w:r>
      <w:r w:rsidR="00B47900" w:rsidRPr="00A448BD">
        <w:rPr>
          <w:rFonts w:cstheme="minorHAnsi"/>
          <w:color w:val="000000" w:themeColor="text1"/>
          <w:sz w:val="22"/>
          <w:szCs w:val="22"/>
        </w:rPr>
        <w:t xml:space="preserve">ust. </w:t>
      </w:r>
      <w:r w:rsidR="00EE28E6" w:rsidRPr="00A448BD">
        <w:rPr>
          <w:rFonts w:cstheme="minorHAnsi"/>
          <w:color w:val="000000" w:themeColor="text1"/>
          <w:sz w:val="22"/>
          <w:szCs w:val="22"/>
        </w:rPr>
        <w:t>9</w:t>
      </w:r>
      <w:r w:rsidR="00B47900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Regulaminu </w:t>
      </w:r>
      <w:proofErr w:type="spellStart"/>
      <w:r w:rsidRPr="00A448BD">
        <w:rPr>
          <w:rFonts w:cstheme="minorHAnsi"/>
          <w:color w:val="000000" w:themeColor="text1"/>
          <w:sz w:val="22"/>
          <w:szCs w:val="22"/>
        </w:rPr>
        <w:t>SDN</w:t>
      </w:r>
      <w:r w:rsidR="00416DC5" w:rsidRPr="00A448BD">
        <w:rPr>
          <w:rFonts w:cstheme="minorHAnsi"/>
          <w:color w:val="000000" w:themeColor="text1"/>
          <w:sz w:val="22"/>
          <w:szCs w:val="22"/>
        </w:rPr>
        <w:t>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 oraz uchwały nr </w:t>
      </w:r>
      <w:r w:rsidR="00635FF9">
        <w:rPr>
          <w:rFonts w:cstheme="minorHAnsi"/>
          <w:color w:val="000000" w:themeColor="text1"/>
          <w:sz w:val="22"/>
          <w:szCs w:val="22"/>
        </w:rPr>
        <w:t>1</w:t>
      </w:r>
      <w:r w:rsidRPr="00A448BD">
        <w:rPr>
          <w:rFonts w:cstheme="minorHAnsi"/>
          <w:color w:val="000000" w:themeColor="text1"/>
          <w:sz w:val="22"/>
          <w:szCs w:val="22"/>
        </w:rPr>
        <w:t>/202</w:t>
      </w:r>
      <w:r w:rsidR="00635FF9">
        <w:rPr>
          <w:rFonts w:cstheme="minorHAnsi"/>
          <w:color w:val="000000" w:themeColor="text1"/>
          <w:sz w:val="22"/>
          <w:szCs w:val="22"/>
        </w:rPr>
        <w:t>3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 Rady </w:t>
      </w:r>
      <w:proofErr w:type="spellStart"/>
      <w:r w:rsidR="00416DC5" w:rsidRPr="00A448BD">
        <w:rPr>
          <w:rFonts w:cstheme="minorHAnsi"/>
          <w:color w:val="000000" w:themeColor="text1"/>
          <w:sz w:val="22"/>
          <w:szCs w:val="22"/>
        </w:rPr>
        <w:t>SDNSiP</w:t>
      </w:r>
      <w:proofErr w:type="spellEnd"/>
      <w:r w:rsidRPr="00A448BD">
        <w:rPr>
          <w:rFonts w:cstheme="minorHAnsi"/>
          <w:color w:val="000000" w:themeColor="text1"/>
          <w:sz w:val="22"/>
          <w:szCs w:val="22"/>
        </w:rPr>
        <w:t xml:space="preserve"> UŁ</w:t>
      </w:r>
      <w:r w:rsidR="005C1D3B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Pr="00A448BD">
        <w:rPr>
          <w:rFonts w:cstheme="minorHAnsi"/>
          <w:color w:val="000000" w:themeColor="text1"/>
          <w:sz w:val="22"/>
          <w:szCs w:val="22"/>
        </w:rPr>
        <w:t>z dn.</w:t>
      </w:r>
      <w:r w:rsidR="00416DC5" w:rsidRPr="00A448BD">
        <w:rPr>
          <w:rFonts w:cstheme="minorHAnsi"/>
          <w:color w:val="000000" w:themeColor="text1"/>
          <w:sz w:val="22"/>
          <w:szCs w:val="22"/>
        </w:rPr>
        <w:t xml:space="preserve"> </w:t>
      </w:r>
      <w:r w:rsidR="00635FF9">
        <w:rPr>
          <w:rFonts w:cstheme="minorHAnsi"/>
          <w:color w:val="000000" w:themeColor="text1"/>
          <w:sz w:val="22"/>
          <w:szCs w:val="22"/>
        </w:rPr>
        <w:t>14</w:t>
      </w:r>
      <w:r w:rsidRPr="00A448BD">
        <w:rPr>
          <w:rFonts w:cstheme="minorHAnsi"/>
          <w:color w:val="000000" w:themeColor="text1"/>
          <w:sz w:val="22"/>
          <w:szCs w:val="22"/>
        </w:rPr>
        <w:t>.0</w:t>
      </w:r>
      <w:r w:rsidR="00635FF9">
        <w:rPr>
          <w:rFonts w:cstheme="minorHAnsi"/>
          <w:color w:val="000000" w:themeColor="text1"/>
          <w:sz w:val="22"/>
          <w:szCs w:val="22"/>
        </w:rPr>
        <w:t>3</w:t>
      </w:r>
      <w:r w:rsidRPr="00A448BD">
        <w:rPr>
          <w:rFonts w:cstheme="minorHAnsi"/>
          <w:color w:val="000000" w:themeColor="text1"/>
          <w:sz w:val="22"/>
          <w:szCs w:val="22"/>
        </w:rPr>
        <w:t>.202</w:t>
      </w:r>
      <w:r w:rsidR="00635FF9">
        <w:rPr>
          <w:rFonts w:cstheme="minorHAnsi"/>
          <w:color w:val="000000" w:themeColor="text1"/>
          <w:sz w:val="22"/>
          <w:szCs w:val="22"/>
        </w:rPr>
        <w:t>3</w:t>
      </w:r>
      <w:r w:rsidR="00751279" w:rsidRPr="00A448BD">
        <w:rPr>
          <w:rFonts w:cstheme="minorHAnsi"/>
          <w:color w:val="000000" w:themeColor="text1"/>
          <w:sz w:val="22"/>
          <w:szCs w:val="22"/>
        </w:rPr>
        <w:t xml:space="preserve"> r.</w:t>
      </w:r>
      <w:r w:rsidRPr="00A448BD">
        <w:rPr>
          <w:rFonts w:cstheme="minorHAnsi"/>
          <w:color w:val="000000" w:themeColor="text1"/>
          <w:sz w:val="22"/>
          <w:szCs w:val="22"/>
        </w:rPr>
        <w:t xml:space="preserve">, przeprowadziła </w:t>
      </w:r>
      <w:r w:rsidR="009A76BE" w:rsidRPr="00A448BD">
        <w:rPr>
          <w:rFonts w:cstheme="minorHAnsi"/>
          <w:color w:val="000000" w:themeColor="text1"/>
          <w:sz w:val="22"/>
          <w:szCs w:val="22"/>
        </w:rPr>
        <w:t>ocenę śródokresową Pani/ Pana</w:t>
      </w:r>
    </w:p>
    <w:p w14:paraId="25D2E3A6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6741785" w14:textId="1F35AE55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….</w:t>
      </w:r>
      <w:r w:rsidR="00416DC5">
        <w:rPr>
          <w:rFonts w:cstheme="minorHAnsi"/>
          <w:sz w:val="22"/>
          <w:szCs w:val="22"/>
        </w:rPr>
        <w:t>.</w:t>
      </w:r>
      <w:r w:rsidRPr="00C7016A">
        <w:rPr>
          <w:rFonts w:cstheme="minorHAnsi"/>
          <w:sz w:val="22"/>
          <w:szCs w:val="22"/>
        </w:rPr>
        <w:t>,</w:t>
      </w:r>
    </w:p>
    <w:p w14:paraId="0F219658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6917647" w14:textId="6E7616E7" w:rsidR="009E3682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przygotowując</w:t>
      </w:r>
      <w:r w:rsidR="009A76BE">
        <w:rPr>
          <w:rFonts w:cstheme="minorHAnsi"/>
          <w:sz w:val="22"/>
          <w:szCs w:val="22"/>
        </w:rPr>
        <w:t>ej</w:t>
      </w:r>
      <w:r w:rsidRPr="00C7016A">
        <w:rPr>
          <w:rFonts w:cstheme="minorHAnsi"/>
          <w:sz w:val="22"/>
          <w:szCs w:val="22"/>
        </w:rPr>
        <w:t>/ przygotowując</w:t>
      </w:r>
      <w:r w:rsidR="009A76BE">
        <w:rPr>
          <w:rFonts w:cstheme="minorHAnsi"/>
          <w:sz w:val="22"/>
          <w:szCs w:val="22"/>
        </w:rPr>
        <w:t>ego</w:t>
      </w:r>
      <w:r w:rsidRPr="00C7016A">
        <w:rPr>
          <w:rFonts w:cstheme="minorHAnsi"/>
          <w:sz w:val="22"/>
          <w:szCs w:val="22"/>
        </w:rPr>
        <w:t xml:space="preserve"> pracę doktorską w dyscyplinie</w:t>
      </w:r>
    </w:p>
    <w:p w14:paraId="65734022" w14:textId="77777777" w:rsidR="00D85BDC" w:rsidRPr="00C7016A" w:rsidRDefault="00D85BDC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117036FD" w14:textId="3AE36864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</w:t>
      </w:r>
      <w:r w:rsidR="00416DC5">
        <w:rPr>
          <w:rFonts w:cstheme="minorHAnsi"/>
          <w:sz w:val="22"/>
          <w:szCs w:val="22"/>
        </w:rPr>
        <w:t>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</w:t>
      </w:r>
    </w:p>
    <w:p w14:paraId="18FA4B33" w14:textId="77777777" w:rsidR="009E3682" w:rsidRPr="00C7016A" w:rsidRDefault="009E3682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55239B59" w14:textId="0A795C27" w:rsidR="009E3682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 temat:</w:t>
      </w:r>
    </w:p>
    <w:p w14:paraId="6CD0F10C" w14:textId="26BC51FF" w:rsidR="00416DC5" w:rsidRDefault="00416DC5" w:rsidP="009E3682">
      <w:pPr>
        <w:pStyle w:val="Akapitzlist"/>
        <w:jc w:val="both"/>
        <w:rPr>
          <w:rFonts w:cstheme="minorHAnsi"/>
          <w:sz w:val="22"/>
          <w:szCs w:val="22"/>
        </w:rPr>
      </w:pPr>
    </w:p>
    <w:p w14:paraId="21A26833" w14:textId="2DE855A3" w:rsidR="00416DC5" w:rsidRDefault="00416DC5" w:rsidP="00DB0EDE">
      <w:pPr>
        <w:pStyle w:val="Akapitzlist"/>
        <w:spacing w:line="360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</w:t>
      </w:r>
      <w:r w:rsidR="0079690E">
        <w:rPr>
          <w:rFonts w:cstheme="minorHAnsi"/>
          <w:sz w:val="22"/>
          <w:szCs w:val="22"/>
        </w:rPr>
        <w:t>……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3EA11930" w14:textId="78B9F5A1" w:rsidR="00A80A0B" w:rsidRDefault="009638B8" w:rsidP="00A80A0B">
      <w:pPr>
        <w:pStyle w:val="Akapitzlist"/>
        <w:jc w:val="both"/>
        <w:rPr>
          <w:rFonts w:cstheme="minorHAnsi"/>
          <w:sz w:val="22"/>
          <w:szCs w:val="22"/>
        </w:rPr>
      </w:pPr>
      <w:r w:rsidRPr="005E670A">
        <w:rPr>
          <w:rFonts w:cstheme="minorHAnsi"/>
          <w:sz w:val="22"/>
          <w:szCs w:val="22"/>
        </w:rPr>
        <w:t xml:space="preserve">Po zapoznaniu się z dokumentacją </w:t>
      </w:r>
      <w:r>
        <w:rPr>
          <w:rFonts w:cstheme="minorHAnsi"/>
          <w:sz w:val="22"/>
          <w:szCs w:val="22"/>
        </w:rPr>
        <w:t xml:space="preserve">i efektami realizacji Indywidualnego Planu Badawczego </w:t>
      </w:r>
      <w:r w:rsidRPr="005E670A">
        <w:rPr>
          <w:rFonts w:cstheme="minorHAnsi"/>
          <w:sz w:val="22"/>
          <w:szCs w:val="22"/>
        </w:rPr>
        <w:t xml:space="preserve">oraz przeprowadzeniu rozmowy egzaminacyjnej z doktorantką/ doktorantem, </w:t>
      </w:r>
      <w:r w:rsidR="00A80A0B" w:rsidRPr="00A80A0B">
        <w:rPr>
          <w:rFonts w:cstheme="minorHAnsi"/>
          <w:sz w:val="22"/>
          <w:szCs w:val="22"/>
        </w:rPr>
        <w:t>Komisja oceniła stopień realizacji zadań zaplanowanych w Indywidualnym Planie Badawczym na ………… /100</w:t>
      </w:r>
      <w:r w:rsidR="00A80A0B" w:rsidRPr="00A80A0B">
        <w:rPr>
          <w:rFonts w:cstheme="minorHAnsi"/>
          <w:sz w:val="22"/>
          <w:szCs w:val="22"/>
          <w:vertAlign w:val="superscript"/>
        </w:rPr>
        <w:t>*</w:t>
      </w:r>
      <w:r w:rsidR="00A80A0B">
        <w:rPr>
          <w:rFonts w:cstheme="minorHAnsi"/>
          <w:sz w:val="22"/>
          <w:szCs w:val="22"/>
        </w:rPr>
        <w:t xml:space="preserve">. </w:t>
      </w:r>
    </w:p>
    <w:p w14:paraId="6BD0652C" w14:textId="01A9715C" w:rsidR="00A80A0B" w:rsidRDefault="00A80A0B" w:rsidP="00A80A0B">
      <w:pPr>
        <w:pStyle w:val="Akapitzli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</w:t>
      </w:r>
      <w:r w:rsidR="009638B8" w:rsidRPr="005E670A">
        <w:rPr>
          <w:rFonts w:cstheme="minorHAnsi"/>
          <w:sz w:val="22"/>
          <w:szCs w:val="22"/>
        </w:rPr>
        <w:t xml:space="preserve"> oparciu o</w:t>
      </w:r>
      <w:r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>ramowe kryteria oceny śródokresowej w Szkole Doktorskiej Nauk Ścisłych i</w:t>
      </w:r>
      <w:r>
        <w:rPr>
          <w:rFonts w:cstheme="minorHAnsi"/>
          <w:sz w:val="22"/>
          <w:szCs w:val="22"/>
        </w:rPr>
        <w:t> </w:t>
      </w:r>
      <w:r w:rsidR="009638B8" w:rsidRPr="005E670A">
        <w:rPr>
          <w:rFonts w:cstheme="minorHAnsi"/>
          <w:sz w:val="22"/>
          <w:szCs w:val="22"/>
        </w:rPr>
        <w:t xml:space="preserve">Przyrodniczych </w:t>
      </w:r>
      <w:r>
        <w:rPr>
          <w:rFonts w:cstheme="minorHAnsi"/>
          <w:sz w:val="22"/>
          <w:szCs w:val="22"/>
        </w:rPr>
        <w:t>UŁ</w:t>
      </w:r>
    </w:p>
    <w:p w14:paraId="15B2D833" w14:textId="32BD7884" w:rsidR="00A80A0B" w:rsidRDefault="00A80A0B" w:rsidP="00A80A0B">
      <w:pPr>
        <w:pStyle w:val="Akapitzlist"/>
        <w:jc w:val="both"/>
        <w:rPr>
          <w:rFonts w:cstheme="minorHAnsi"/>
          <w:sz w:val="22"/>
          <w:szCs w:val="22"/>
        </w:rPr>
      </w:pPr>
    </w:p>
    <w:p w14:paraId="520B8B89" w14:textId="70A8044D" w:rsidR="009E3682" w:rsidRPr="00C7016A" w:rsidRDefault="009E3682" w:rsidP="00A80A0B">
      <w:pPr>
        <w:pStyle w:val="Akapitzlist"/>
        <w:jc w:val="center"/>
        <w:rPr>
          <w:rFonts w:cstheme="minorHAnsi"/>
          <w:sz w:val="22"/>
          <w:szCs w:val="22"/>
        </w:rPr>
      </w:pPr>
      <w:r w:rsidRPr="009A76BE">
        <w:rPr>
          <w:rFonts w:cstheme="minorHAnsi"/>
          <w:b/>
          <w:bCs/>
          <w:sz w:val="22"/>
          <w:szCs w:val="22"/>
        </w:rPr>
        <w:t>Komisja wydaje ocenę pozytywną/ negatywną</w:t>
      </w:r>
      <w:r w:rsidRPr="002A0C06">
        <w:rPr>
          <w:rFonts w:cstheme="minorHAnsi"/>
          <w:sz w:val="22"/>
          <w:szCs w:val="22"/>
          <w:vertAlign w:val="superscript"/>
        </w:rPr>
        <w:t>*</w:t>
      </w:r>
      <w:r w:rsidR="002A0C06" w:rsidRPr="002A0C06">
        <w:rPr>
          <w:rFonts w:cstheme="minorHAnsi"/>
          <w:sz w:val="22"/>
          <w:szCs w:val="22"/>
          <w:vertAlign w:val="superscript"/>
        </w:rPr>
        <w:t>*</w:t>
      </w:r>
    </w:p>
    <w:p w14:paraId="1FF4D752" w14:textId="3156F9ED" w:rsidR="009E3682" w:rsidRDefault="009E3682" w:rsidP="009E3682">
      <w:pPr>
        <w:pStyle w:val="Akapitzlist"/>
        <w:rPr>
          <w:rFonts w:cstheme="minorHAnsi"/>
          <w:sz w:val="22"/>
          <w:szCs w:val="22"/>
          <w:u w:val="single"/>
        </w:rPr>
      </w:pPr>
    </w:p>
    <w:p w14:paraId="72982F46" w14:textId="6D31C9DA" w:rsidR="00995BCF" w:rsidRPr="00A448BD" w:rsidRDefault="006E290D" w:rsidP="005E670A">
      <w:pPr>
        <w:pStyle w:val="Akapitzlist"/>
        <w:jc w:val="both"/>
        <w:rPr>
          <w:rFonts w:cstheme="minorHAnsi"/>
          <w:color w:val="000000" w:themeColor="text1"/>
          <w:sz w:val="22"/>
          <w:szCs w:val="22"/>
        </w:rPr>
      </w:pPr>
      <w:r w:rsidRPr="00A448BD">
        <w:rPr>
          <w:rFonts w:cstheme="minorHAnsi"/>
          <w:color w:val="000000" w:themeColor="text1"/>
          <w:sz w:val="22"/>
          <w:szCs w:val="22"/>
        </w:rPr>
        <w:t>Wynik oceny z uzasadnieniem znajduje się w załączniku do protokołu.</w:t>
      </w:r>
    </w:p>
    <w:p w14:paraId="3829EFC4" w14:textId="73E852CD" w:rsidR="00C40847" w:rsidRPr="00A448BD" w:rsidRDefault="00C40847" w:rsidP="009E3682">
      <w:pPr>
        <w:pStyle w:val="Akapitzlist"/>
        <w:rPr>
          <w:rFonts w:cstheme="minorHAnsi"/>
          <w:b/>
          <w:color w:val="000000" w:themeColor="text1"/>
          <w:sz w:val="22"/>
          <w:szCs w:val="22"/>
        </w:rPr>
      </w:pPr>
    </w:p>
    <w:p w14:paraId="107E1972" w14:textId="3F75D82D" w:rsidR="00C11CA6" w:rsidRDefault="00C11CA6" w:rsidP="00C11CA6">
      <w:pPr>
        <w:pStyle w:val="Akapitzlist"/>
        <w:rPr>
          <w:rFonts w:cstheme="minorHAnsi"/>
          <w:b/>
          <w:sz w:val="22"/>
          <w:szCs w:val="22"/>
          <w:u w:val="single"/>
        </w:rPr>
      </w:pPr>
      <w:r w:rsidRPr="00A05729">
        <w:rPr>
          <w:rFonts w:cstheme="minorHAnsi"/>
          <w:b/>
          <w:sz w:val="22"/>
          <w:szCs w:val="22"/>
          <w:u w:val="single"/>
        </w:rPr>
        <w:t>Uwagi Komisji</w:t>
      </w:r>
    </w:p>
    <w:p w14:paraId="26F30240" w14:textId="77777777" w:rsidR="00CA0478" w:rsidRPr="00A05729" w:rsidRDefault="00CA0478" w:rsidP="00C11CA6">
      <w:pPr>
        <w:pStyle w:val="Akapitzlist"/>
        <w:rPr>
          <w:rFonts w:cstheme="minorHAnsi"/>
          <w:b/>
          <w:sz w:val="22"/>
          <w:szCs w:val="22"/>
          <w:u w:val="single"/>
        </w:rPr>
      </w:pPr>
    </w:p>
    <w:p w14:paraId="12A30B74" w14:textId="53C6490D" w:rsidR="00C11CA6" w:rsidRDefault="00C11CA6" w:rsidP="00C4606A">
      <w:pPr>
        <w:pStyle w:val="Akapitzlist"/>
        <w:spacing w:line="360" w:lineRule="auto"/>
        <w:rPr>
          <w:rFonts w:cstheme="minorHAnsi"/>
          <w:sz w:val="22"/>
          <w:szCs w:val="22"/>
        </w:rPr>
      </w:pPr>
      <w:r w:rsidRPr="00C7016A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C7016A">
        <w:rPr>
          <w:rFonts w:cstheme="minorHAnsi"/>
          <w:sz w:val="22"/>
          <w:szCs w:val="22"/>
        </w:rPr>
        <w:lastRenderedPageBreak/>
        <w:t>………………………………………………………………………………………………………………………………………………</w:t>
      </w:r>
      <w:r>
        <w:rPr>
          <w:rFonts w:cstheme="minorHAnsi"/>
          <w:sz w:val="22"/>
          <w:szCs w:val="22"/>
        </w:rPr>
        <w:t>………</w:t>
      </w:r>
      <w:r w:rsidR="00005779">
        <w:rPr>
          <w:rFonts w:cstheme="minorHAnsi"/>
          <w:sz w:val="22"/>
          <w:szCs w:val="22"/>
        </w:rPr>
        <w:t>…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</w:t>
      </w:r>
      <w:r w:rsidR="00AE53D7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  <w:r w:rsidR="00A80A0B"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</w:t>
      </w:r>
      <w:r w:rsidR="00AE53D7">
        <w:rPr>
          <w:rFonts w:cstheme="minorHAnsi"/>
          <w:sz w:val="22"/>
          <w:szCs w:val="22"/>
        </w:rPr>
        <w:t>…</w:t>
      </w:r>
      <w:r w:rsidR="002A0C06">
        <w:rPr>
          <w:rFonts w:cstheme="minorHAnsi"/>
          <w:sz w:val="22"/>
          <w:szCs w:val="22"/>
        </w:rPr>
        <w:t>….</w:t>
      </w:r>
    </w:p>
    <w:p w14:paraId="5C180D67" w14:textId="5317BC6E" w:rsidR="002A0C06" w:rsidRDefault="002A0C06" w:rsidP="002A0C06">
      <w:pPr>
        <w:pStyle w:val="Akapitzlist"/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</w:t>
      </w:r>
    </w:p>
    <w:p w14:paraId="21C6FE70" w14:textId="42B6D561" w:rsidR="002A0C06" w:rsidRDefault="002A0C06" w:rsidP="002A0C06">
      <w:pPr>
        <w:pStyle w:val="Akapitzlist"/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</w:t>
      </w:r>
    </w:p>
    <w:p w14:paraId="6A1BD63E" w14:textId="3253F69B" w:rsidR="002A0C06" w:rsidRDefault="002A0C06" w:rsidP="002A0C06">
      <w:pPr>
        <w:pStyle w:val="Akapitzlist"/>
        <w:spacing w:line="36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</w:t>
      </w:r>
    </w:p>
    <w:p w14:paraId="644C3EF4" w14:textId="77777777" w:rsidR="002A0C06" w:rsidRDefault="002A0C06" w:rsidP="00C4606A">
      <w:pPr>
        <w:pStyle w:val="Akapitzlist"/>
        <w:spacing w:line="360" w:lineRule="auto"/>
        <w:rPr>
          <w:rFonts w:cstheme="minorHAnsi"/>
          <w:sz w:val="22"/>
          <w:szCs w:val="22"/>
        </w:rPr>
      </w:pPr>
    </w:p>
    <w:p w14:paraId="392652E9" w14:textId="5854D87C" w:rsidR="00C11CA6" w:rsidRDefault="00C11CA6" w:rsidP="004C0F2C">
      <w:pPr>
        <w:pStyle w:val="Akapitzlist"/>
        <w:jc w:val="both"/>
        <w:rPr>
          <w:rFonts w:cstheme="minorHAnsi"/>
        </w:rPr>
      </w:pPr>
      <w:r w:rsidRPr="0037763C">
        <w:rPr>
          <w:rFonts w:cstheme="minorHAnsi"/>
          <w:sz w:val="22"/>
          <w:szCs w:val="22"/>
        </w:rPr>
        <w:t>W obradach komisji uczestniczył/ nie uczestniczył* w charakterze obserwatora przedstawiciel doktorantów, Pani/ Pan</w:t>
      </w:r>
      <w:r>
        <w:rPr>
          <w:rFonts w:cstheme="minorHAnsi"/>
        </w:rPr>
        <w:t xml:space="preserve"> …………………………………………………………………</w:t>
      </w:r>
      <w:r w:rsidR="004C0F2C">
        <w:rPr>
          <w:rFonts w:cstheme="minorHAnsi"/>
        </w:rPr>
        <w:t>………………………</w:t>
      </w:r>
      <w:r>
        <w:rPr>
          <w:rFonts w:cstheme="minorHAnsi"/>
        </w:rPr>
        <w:t>………………</w:t>
      </w:r>
    </w:p>
    <w:p w14:paraId="5F118F23" w14:textId="589B8858" w:rsidR="00A05729" w:rsidRPr="00B35C8A" w:rsidRDefault="00A05729" w:rsidP="009E3682">
      <w:pPr>
        <w:pStyle w:val="Akapitzlist"/>
        <w:rPr>
          <w:rFonts w:cstheme="minorHAnsi"/>
          <w:bCs/>
          <w:sz w:val="22"/>
          <w:szCs w:val="22"/>
        </w:rPr>
      </w:pPr>
    </w:p>
    <w:p w14:paraId="61CA8FDA" w14:textId="6C44F420" w:rsidR="00B35C8A" w:rsidRPr="00B35C8A" w:rsidRDefault="00B35C8A" w:rsidP="009E3682">
      <w:pPr>
        <w:pStyle w:val="Akapitzlist"/>
        <w:rPr>
          <w:rFonts w:cstheme="minorHAnsi"/>
          <w:bCs/>
          <w:sz w:val="22"/>
          <w:szCs w:val="22"/>
        </w:rPr>
      </w:pPr>
      <w:r w:rsidRPr="00B35C8A">
        <w:rPr>
          <w:rFonts w:cstheme="minorHAnsi"/>
          <w:bCs/>
          <w:sz w:val="22"/>
          <w:szCs w:val="22"/>
        </w:rPr>
        <w:t>Posiedzenie komisji ewaluacyjnej odbyło się w formie</w:t>
      </w:r>
      <w:r>
        <w:rPr>
          <w:rFonts w:cstheme="minorHAnsi"/>
          <w:bCs/>
          <w:sz w:val="22"/>
          <w:szCs w:val="22"/>
        </w:rPr>
        <w:t xml:space="preserve"> stacjonarnej/ zdalnej/ hybrydowej*</w:t>
      </w:r>
    </w:p>
    <w:p w14:paraId="21EB47BA" w14:textId="061B64E2" w:rsidR="00C11CA6" w:rsidRDefault="00C11CA6" w:rsidP="00C11CA6">
      <w:pPr>
        <w:ind w:left="6379"/>
        <w:rPr>
          <w:rFonts w:cstheme="minorHAnsi"/>
        </w:rPr>
      </w:pPr>
    </w:p>
    <w:p w14:paraId="63F9E93F" w14:textId="77777777" w:rsidR="008A5597" w:rsidRDefault="008A5597" w:rsidP="00C11CA6">
      <w:pPr>
        <w:ind w:left="6379"/>
        <w:rPr>
          <w:rFonts w:cstheme="minorHAnsi"/>
        </w:rPr>
      </w:pPr>
    </w:p>
    <w:p w14:paraId="76CDDA26" w14:textId="13FB11EC" w:rsidR="00306D56" w:rsidRDefault="00C11CA6" w:rsidP="00C11CA6">
      <w:pPr>
        <w:ind w:left="6379"/>
        <w:rPr>
          <w:rFonts w:cstheme="minorHAnsi"/>
        </w:rPr>
      </w:pPr>
      <w:r>
        <w:rPr>
          <w:rFonts w:cstheme="minorHAnsi"/>
        </w:rPr>
        <w:t>Przewodniczący Komisji</w:t>
      </w:r>
    </w:p>
    <w:p w14:paraId="4F91F472" w14:textId="77777777" w:rsidR="00C11CA6" w:rsidRPr="0095265B" w:rsidRDefault="00C11CA6" w:rsidP="00C11CA6">
      <w:pPr>
        <w:ind w:left="6379"/>
        <w:rPr>
          <w:rFonts w:cstheme="minorHAnsi"/>
        </w:rPr>
      </w:pPr>
    </w:p>
    <w:p w14:paraId="053B7EE2" w14:textId="79DC2A08" w:rsidR="003B69E8" w:rsidRPr="00C7016A" w:rsidRDefault="003B69E8" w:rsidP="003B69E8">
      <w:pPr>
        <w:ind w:left="6372" w:hanging="5663"/>
        <w:rPr>
          <w:rFonts w:cstheme="minorHAnsi"/>
        </w:rPr>
      </w:pPr>
      <w:r w:rsidRPr="00C7016A">
        <w:rPr>
          <w:rFonts w:cstheme="minorHAnsi"/>
        </w:rPr>
        <w:t>Łódź, dn. ……………………..</w:t>
      </w:r>
      <w:r>
        <w:rPr>
          <w:rFonts w:cstheme="minorHAnsi"/>
        </w:rPr>
        <w:tab/>
        <w:t>………………………………………</w:t>
      </w:r>
    </w:p>
    <w:p w14:paraId="51AECB63" w14:textId="005674B7" w:rsidR="00C11CA6" w:rsidRDefault="00C11CA6" w:rsidP="00C11CA6">
      <w:pPr>
        <w:ind w:left="6379" w:firstLine="709"/>
        <w:rPr>
          <w:rFonts w:cstheme="minorHAnsi"/>
        </w:rPr>
      </w:pPr>
      <w:r>
        <w:rPr>
          <w:rFonts w:cstheme="minorHAnsi"/>
        </w:rPr>
        <w:t>podpis</w:t>
      </w:r>
    </w:p>
    <w:p w14:paraId="4EA82DBF" w14:textId="46B3F3B4" w:rsidR="008A6C8A" w:rsidRDefault="008A6C8A">
      <w:pPr>
        <w:rPr>
          <w:rFonts w:cstheme="minorHAnsi"/>
          <w:b/>
        </w:rPr>
      </w:pPr>
    </w:p>
    <w:p w14:paraId="6D2C71B6" w14:textId="77777777" w:rsidR="009E3682" w:rsidRPr="00C7016A" w:rsidRDefault="009E3682" w:rsidP="009E3682">
      <w:pPr>
        <w:jc w:val="right"/>
        <w:rPr>
          <w:rFonts w:cstheme="minorHAnsi"/>
        </w:rPr>
      </w:pPr>
    </w:p>
    <w:p w14:paraId="51C715CF" w14:textId="664D7B5A" w:rsidR="002A0C06" w:rsidRPr="00A448BD" w:rsidRDefault="009E3682" w:rsidP="00D7112B">
      <w:pPr>
        <w:spacing w:after="0" w:line="240" w:lineRule="auto"/>
        <w:ind w:left="709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</w:rPr>
        <w:t xml:space="preserve">* </w:t>
      </w:r>
      <w:r w:rsidR="002A0C06" w:rsidRPr="00A448BD">
        <w:rPr>
          <w:rFonts w:cstheme="minorHAnsi"/>
          <w:i/>
          <w:iCs/>
          <w:color w:val="000000" w:themeColor="text1"/>
          <w:sz w:val="18"/>
          <w:szCs w:val="18"/>
        </w:rPr>
        <w:t xml:space="preserve"> uzupełnić (ogólna ocena procentowa stopnia realizacji zadań w IPB)</w:t>
      </w:r>
    </w:p>
    <w:p w14:paraId="5EFE35EA" w14:textId="75C3B948" w:rsidR="009E3682" w:rsidRPr="00A448BD" w:rsidRDefault="002A0C06" w:rsidP="00D7112B">
      <w:pPr>
        <w:ind w:left="709"/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**</w:t>
      </w:r>
      <w:r>
        <w:rPr>
          <w:rFonts w:cstheme="minorHAnsi"/>
          <w:i/>
          <w:iCs/>
          <w:color w:val="000000" w:themeColor="text1"/>
          <w:sz w:val="18"/>
          <w:szCs w:val="18"/>
        </w:rPr>
        <w:t xml:space="preserve"> n</w:t>
      </w:r>
      <w:r w:rsidR="009E3682" w:rsidRPr="00A448BD">
        <w:rPr>
          <w:rFonts w:cstheme="minorHAnsi"/>
          <w:i/>
          <w:iCs/>
          <w:color w:val="000000" w:themeColor="text1"/>
          <w:sz w:val="18"/>
          <w:szCs w:val="18"/>
        </w:rPr>
        <w:t>iepotrzebne skreślić</w:t>
      </w:r>
    </w:p>
    <w:p w14:paraId="2793AD53" w14:textId="6F964944" w:rsidR="00A80A0B" w:rsidRPr="00A448BD" w:rsidRDefault="00A80A0B" w:rsidP="00D7112B">
      <w:pPr>
        <w:ind w:left="709"/>
        <w:rPr>
          <w:rFonts w:cstheme="minorHAnsi"/>
          <w:color w:val="000000" w:themeColor="text1"/>
        </w:rPr>
      </w:pPr>
    </w:p>
    <w:p w14:paraId="19AE5844" w14:textId="6867B3DA" w:rsidR="003B69E8" w:rsidRPr="00364397" w:rsidRDefault="003B69E8" w:rsidP="00D7112B">
      <w:pPr>
        <w:ind w:left="709"/>
        <w:rPr>
          <w:rFonts w:ascii="Calibri" w:hAnsi="Calibri" w:cs="Calibri"/>
          <w:i/>
          <w:iCs/>
          <w:color w:val="000000" w:themeColor="text1"/>
        </w:rPr>
      </w:pPr>
      <w:r w:rsidRPr="00364397">
        <w:rPr>
          <w:rFonts w:ascii="Calibri" w:hAnsi="Calibri" w:cs="Calibri"/>
          <w:i/>
          <w:iCs/>
          <w:color w:val="000000" w:themeColor="text1"/>
        </w:rPr>
        <w:t>Uwagi</w:t>
      </w:r>
      <w:r w:rsidR="00500E70" w:rsidRPr="00364397">
        <w:rPr>
          <w:rFonts w:ascii="Calibri" w:hAnsi="Calibri" w:cs="Calibri"/>
          <w:i/>
          <w:iCs/>
          <w:color w:val="000000" w:themeColor="text1"/>
        </w:rPr>
        <w:t xml:space="preserve"> dotyczące przygotowania protokołu</w:t>
      </w:r>
      <w:r w:rsidRPr="00364397">
        <w:rPr>
          <w:rFonts w:ascii="Calibri" w:hAnsi="Calibri" w:cs="Calibri"/>
          <w:i/>
          <w:iCs/>
          <w:color w:val="000000" w:themeColor="text1"/>
        </w:rPr>
        <w:t>:</w:t>
      </w:r>
    </w:p>
    <w:p w14:paraId="3CFD6228" w14:textId="224BC1DA" w:rsidR="007D59A8" w:rsidRPr="00A448BD" w:rsidRDefault="003B69E8" w:rsidP="00D7112B">
      <w:pPr>
        <w:spacing w:after="0" w:line="240" w:lineRule="auto"/>
        <w:ind w:left="851" w:hanging="142"/>
        <w:rPr>
          <w:rFonts w:cstheme="minorHAnsi"/>
          <w:color w:val="000000" w:themeColor="text1"/>
        </w:rPr>
      </w:pPr>
      <w:r w:rsidRPr="00A448BD">
        <w:rPr>
          <w:rFonts w:ascii="Calibri" w:hAnsi="Calibri" w:cs="Calibri"/>
          <w:color w:val="000000" w:themeColor="text1"/>
        </w:rPr>
        <w:t xml:space="preserve">1. </w:t>
      </w:r>
      <w:r w:rsidR="005C0A1F" w:rsidRPr="00A448BD">
        <w:rPr>
          <w:rFonts w:ascii="Calibri" w:hAnsi="Calibri" w:cs="Calibri"/>
          <w:color w:val="000000" w:themeColor="text1"/>
        </w:rPr>
        <w:t xml:space="preserve">Protokół powinien zostać przekazany Dyrektorowi </w:t>
      </w:r>
      <w:proofErr w:type="spellStart"/>
      <w:r w:rsidR="005C0A1F" w:rsidRPr="00A448BD">
        <w:rPr>
          <w:rFonts w:ascii="Calibri" w:hAnsi="Calibri" w:cs="Calibri"/>
          <w:color w:val="000000" w:themeColor="text1"/>
        </w:rPr>
        <w:t>SDNSiP</w:t>
      </w:r>
      <w:proofErr w:type="spellEnd"/>
      <w:r w:rsidR="005C0A1F" w:rsidRPr="00A448BD">
        <w:rPr>
          <w:rFonts w:ascii="Calibri" w:hAnsi="Calibri" w:cs="Calibri"/>
          <w:color w:val="000000" w:themeColor="text1"/>
        </w:rPr>
        <w:t xml:space="preserve"> UŁ w ciągu 3 dni po przeprowadzeniu oceny.</w:t>
      </w:r>
    </w:p>
    <w:p w14:paraId="59673E34" w14:textId="13F2C063" w:rsidR="00D153CB" w:rsidRPr="00A448BD" w:rsidRDefault="003B69E8" w:rsidP="00D7112B">
      <w:pPr>
        <w:spacing w:after="0" w:line="240" w:lineRule="auto"/>
        <w:ind w:left="851" w:hanging="142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2. Do protokołu należy załączyć listę obecności potwierdzającą udział w ocenie śródokresowej wszystkich członków komisji.</w:t>
      </w:r>
    </w:p>
    <w:p w14:paraId="010A848F" w14:textId="18D5BCBE" w:rsidR="003B69E8" w:rsidRPr="00A448BD" w:rsidRDefault="003B69E8" w:rsidP="00D7112B">
      <w:pPr>
        <w:spacing w:after="0" w:line="240" w:lineRule="auto"/>
        <w:ind w:left="851" w:hanging="142"/>
        <w:rPr>
          <w:color w:val="000000" w:themeColor="text1"/>
        </w:rPr>
      </w:pPr>
      <w:r w:rsidRPr="00A448BD">
        <w:rPr>
          <w:color w:val="000000" w:themeColor="text1"/>
        </w:rPr>
        <w:t>3. Ze względu na jawność uzasadnienia oceny</w:t>
      </w:r>
      <w:r w:rsidR="00364397">
        <w:rPr>
          <w:color w:val="000000" w:themeColor="text1"/>
        </w:rPr>
        <w:t xml:space="preserve"> w</w:t>
      </w:r>
      <w:r w:rsidRPr="00A448BD">
        <w:rPr>
          <w:color w:val="000000" w:themeColor="text1"/>
        </w:rPr>
        <w:t xml:space="preserve"> </w:t>
      </w:r>
      <w:r w:rsidR="00364397">
        <w:rPr>
          <w:color w:val="000000" w:themeColor="text1"/>
        </w:rPr>
        <w:t xml:space="preserve">Załączniku nr 1 do Protokołu posiedzenia komisji ewaluacyjnej </w:t>
      </w:r>
      <w:r w:rsidRPr="00A448BD">
        <w:rPr>
          <w:color w:val="000000" w:themeColor="text1"/>
        </w:rPr>
        <w:t>nie może ono zawierać danych wrażliwych</w:t>
      </w:r>
      <w:r w:rsidR="003C7EC8">
        <w:rPr>
          <w:color w:val="000000" w:themeColor="text1"/>
        </w:rPr>
        <w:t>.</w:t>
      </w:r>
    </w:p>
    <w:p w14:paraId="6CF49208" w14:textId="7D932D72" w:rsidR="006E290D" w:rsidRPr="008A5597" w:rsidRDefault="006E290D" w:rsidP="00D7112B">
      <w:pPr>
        <w:spacing w:after="0" w:line="240" w:lineRule="auto"/>
        <w:ind w:left="709"/>
        <w:rPr>
          <w:color w:val="000000" w:themeColor="text1"/>
        </w:rPr>
      </w:pPr>
    </w:p>
    <w:p w14:paraId="12436807" w14:textId="3EFA8087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3D5F2FC7" w14:textId="07B8C9B3" w:rsidR="006E290D" w:rsidRPr="008A5597" w:rsidRDefault="006E290D" w:rsidP="006A55F8">
      <w:pPr>
        <w:spacing w:after="0" w:line="240" w:lineRule="auto"/>
        <w:rPr>
          <w:color w:val="000000" w:themeColor="text1"/>
        </w:rPr>
      </w:pPr>
    </w:p>
    <w:p w14:paraId="548C7B99" w14:textId="77777777" w:rsidR="009120F7" w:rsidRDefault="009120F7" w:rsidP="006A55F8">
      <w:pPr>
        <w:spacing w:after="0" w:line="240" w:lineRule="auto"/>
        <w:rPr>
          <w:color w:val="FF0000"/>
        </w:rPr>
        <w:sectPr w:rsidR="009120F7" w:rsidSect="00F15F12">
          <w:headerReference w:type="default" r:id="rId7"/>
          <w:footerReference w:type="default" r:id="rId8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3AD90F18" w14:textId="3424EEED" w:rsidR="006E290D" w:rsidRPr="00A448BD" w:rsidRDefault="006E290D" w:rsidP="006A55F8">
      <w:pPr>
        <w:spacing w:after="0" w:line="240" w:lineRule="auto"/>
        <w:rPr>
          <w:color w:val="000000" w:themeColor="text1"/>
        </w:rPr>
      </w:pPr>
    </w:p>
    <w:p w14:paraId="7CC26728" w14:textId="292598F8" w:rsidR="00DC249F" w:rsidRPr="00A448BD" w:rsidRDefault="00DC249F" w:rsidP="00DC249F">
      <w:pPr>
        <w:spacing w:after="0" w:line="240" w:lineRule="auto"/>
        <w:jc w:val="center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ŚRÓDOKRESOWEJ</w:t>
      </w:r>
    </w:p>
    <w:p w14:paraId="158B2D65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521785F1" w14:textId="77777777" w:rsidR="00DC249F" w:rsidRPr="00A448BD" w:rsidRDefault="00DC249F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BA74F2B" w14:textId="1759261B" w:rsidR="000E7752" w:rsidRPr="00A448BD" w:rsidRDefault="00E7748E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 xml:space="preserve">OCENA ŚRÓDOKRESOWA </w:t>
      </w:r>
      <w:r w:rsidR="000E7752" w:rsidRPr="00A448BD">
        <w:rPr>
          <w:rFonts w:cstheme="minorHAnsi"/>
          <w:color w:val="000000" w:themeColor="text1"/>
        </w:rPr>
        <w:t>PANI/PANA</w:t>
      </w:r>
      <w:r w:rsidR="00D3468D" w:rsidRPr="00A448BD">
        <w:rPr>
          <w:rFonts w:cstheme="minorHAnsi"/>
          <w:color w:val="000000" w:themeColor="text1"/>
          <w:vertAlign w:val="superscript"/>
        </w:rPr>
        <w:t>*</w:t>
      </w:r>
      <w:r w:rsidR="000E7752" w:rsidRPr="00A448BD">
        <w:rPr>
          <w:rFonts w:cstheme="minorHAnsi"/>
          <w:color w:val="000000" w:themeColor="text1"/>
        </w:rPr>
        <w:t xml:space="preserve"> ………………………………………………………………………………………………</w:t>
      </w:r>
      <w:r w:rsidR="005D06B7" w:rsidRPr="00A448BD">
        <w:rPr>
          <w:rFonts w:cstheme="minorHAnsi"/>
          <w:color w:val="000000" w:themeColor="text1"/>
        </w:rPr>
        <w:t>…………..</w:t>
      </w:r>
    </w:p>
    <w:p w14:paraId="328B6D07" w14:textId="77777777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07EEC076" w14:textId="1BF21E91" w:rsidR="006E290D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WYNIK OCENY – POZYTYWNY/NEGATYWNY</w:t>
      </w:r>
      <w:r w:rsidRPr="00A448BD">
        <w:rPr>
          <w:rFonts w:cstheme="minorHAnsi"/>
          <w:color w:val="000000" w:themeColor="text1"/>
          <w:vertAlign w:val="superscript"/>
        </w:rPr>
        <w:t>*</w:t>
      </w:r>
      <w:r w:rsidR="00E7748E" w:rsidRPr="00A448BD">
        <w:rPr>
          <w:rFonts w:cstheme="minorHAnsi"/>
          <w:color w:val="000000" w:themeColor="text1"/>
        </w:rPr>
        <w:t xml:space="preserve"> </w:t>
      </w:r>
    </w:p>
    <w:p w14:paraId="493CF29C" w14:textId="4234384B" w:rsidR="000E7752" w:rsidRPr="00A448BD" w:rsidRDefault="000E7752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860651E" w14:textId="2B2B3926" w:rsidR="000E7752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UZASADNIENIE OCENY:</w:t>
      </w:r>
    </w:p>
    <w:p w14:paraId="18C9F70D" w14:textId="1A2DA1A0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</w:rPr>
        <w:t>stopień realizacji zadań zaplanowanych w Indywidualnym Planie Badawczym  - …….. /100</w:t>
      </w:r>
      <w:r w:rsidRPr="00A448BD">
        <w:rPr>
          <w:rFonts w:cstheme="minorHAnsi"/>
          <w:color w:val="000000" w:themeColor="text1"/>
          <w:vertAlign w:val="superscript"/>
        </w:rPr>
        <w:t>**</w:t>
      </w:r>
    </w:p>
    <w:p w14:paraId="6AFED976" w14:textId="77777777" w:rsidR="00B6572C" w:rsidRDefault="00B6572C" w:rsidP="00A80A0B">
      <w:pPr>
        <w:spacing w:after="0" w:line="360" w:lineRule="auto"/>
        <w:rPr>
          <w:rFonts w:cstheme="minorHAnsi"/>
          <w:color w:val="000000" w:themeColor="text1"/>
        </w:rPr>
      </w:pPr>
    </w:p>
    <w:p w14:paraId="021C3E92" w14:textId="09DDC07E" w:rsidR="005D06B7" w:rsidRPr="00A448BD" w:rsidRDefault="005D06B7" w:rsidP="002A0C06">
      <w:pPr>
        <w:spacing w:after="0" w:line="360" w:lineRule="auto"/>
        <w:rPr>
          <w:rFonts w:cstheme="minorHAnsi"/>
          <w:color w:val="000000" w:themeColor="text1"/>
        </w:rPr>
      </w:pPr>
      <w:r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A80A0B" w:rsidRPr="00A448BD">
        <w:rPr>
          <w:rFonts w:cstheme="minorHAnsi"/>
          <w:color w:val="000000" w:themeColor="text1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E66F6EF" w14:textId="2F1C1806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3D278EA" w14:textId="1C75A7F0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8B8707C" w14:textId="06C03E23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181C6636" w14:textId="1489E084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0876D297" w14:textId="5179ABE4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43C43D25" w14:textId="5A6A7CD2" w:rsidR="005D06B7" w:rsidRPr="00A448BD" w:rsidRDefault="005D06B7" w:rsidP="006A55F8">
      <w:pPr>
        <w:spacing w:after="0" w:line="240" w:lineRule="auto"/>
        <w:rPr>
          <w:rFonts w:cstheme="minorHAnsi"/>
          <w:color w:val="000000" w:themeColor="text1"/>
        </w:rPr>
      </w:pPr>
    </w:p>
    <w:p w14:paraId="626B7E14" w14:textId="3AC9C60D" w:rsidR="005D06B7" w:rsidRPr="00A448BD" w:rsidRDefault="00005779" w:rsidP="006A55F8">
      <w:pPr>
        <w:spacing w:after="0" w:line="240" w:lineRule="auto"/>
        <w:rPr>
          <w:rFonts w:cstheme="minorHAnsi"/>
          <w:i/>
          <w:iCs/>
          <w:color w:val="000000" w:themeColor="text1"/>
          <w:sz w:val="18"/>
          <w:szCs w:val="18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 </w:t>
      </w:r>
      <w:r w:rsidR="00A80A0B" w:rsidRPr="00A448BD">
        <w:rPr>
          <w:rFonts w:cstheme="minorHAnsi"/>
          <w:color w:val="000000" w:themeColor="text1"/>
          <w:vertAlign w:val="superscript"/>
        </w:rPr>
        <w:t>*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niepotrzebne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  <w:vertAlign w:val="superscript"/>
        </w:rPr>
        <w:t xml:space="preserve"> </w:t>
      </w:r>
      <w:r w:rsidR="005D06B7" w:rsidRPr="00A448BD">
        <w:rPr>
          <w:rFonts w:cstheme="minorHAnsi"/>
          <w:i/>
          <w:iCs/>
          <w:color w:val="000000" w:themeColor="text1"/>
          <w:sz w:val="18"/>
          <w:szCs w:val="18"/>
        </w:rPr>
        <w:t>skreślić</w:t>
      </w:r>
    </w:p>
    <w:p w14:paraId="0A1A71D3" w14:textId="724EE8FC" w:rsidR="005A14E0" w:rsidRPr="00A448BD" w:rsidRDefault="005A14E0" w:rsidP="006A55F8">
      <w:pPr>
        <w:spacing w:after="0" w:line="240" w:lineRule="auto"/>
        <w:rPr>
          <w:rFonts w:cstheme="minorHAnsi"/>
          <w:color w:val="000000" w:themeColor="text1"/>
          <w:vertAlign w:val="superscript"/>
        </w:rPr>
      </w:pPr>
      <w:r w:rsidRPr="00A448BD">
        <w:rPr>
          <w:rFonts w:cstheme="minorHAnsi"/>
          <w:color w:val="000000" w:themeColor="text1"/>
          <w:vertAlign w:val="superscript"/>
        </w:rPr>
        <w:t xml:space="preserve">** </w:t>
      </w:r>
      <w:r w:rsidR="00005779" w:rsidRPr="00A448BD">
        <w:rPr>
          <w:rFonts w:cstheme="minorHAnsi"/>
          <w:i/>
          <w:iCs/>
          <w:color w:val="000000" w:themeColor="text1"/>
          <w:sz w:val="18"/>
          <w:szCs w:val="18"/>
        </w:rPr>
        <w:t>u</w:t>
      </w:r>
      <w:r w:rsidRPr="00A448BD">
        <w:rPr>
          <w:rFonts w:cstheme="minorHAnsi"/>
          <w:i/>
          <w:iCs/>
          <w:color w:val="000000" w:themeColor="text1"/>
          <w:sz w:val="18"/>
          <w:szCs w:val="18"/>
        </w:rPr>
        <w:t>zupełnić (ocena procentowa stopnia realizacji zadań w IPB)</w:t>
      </w:r>
    </w:p>
    <w:sectPr w:rsidR="005A14E0" w:rsidRPr="00A448BD" w:rsidSect="00F15F12">
      <w:headerReference w:type="default" r:id="rId9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9793C" w14:textId="77777777" w:rsidR="0076095D" w:rsidRDefault="0076095D" w:rsidP="004A2E26">
      <w:pPr>
        <w:spacing w:after="0" w:line="240" w:lineRule="auto"/>
      </w:pPr>
      <w:r>
        <w:separator/>
      </w:r>
    </w:p>
  </w:endnote>
  <w:endnote w:type="continuationSeparator" w:id="0">
    <w:p w14:paraId="459F166F" w14:textId="77777777" w:rsidR="0076095D" w:rsidRDefault="0076095D" w:rsidP="004A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8907048"/>
      <w:docPartObj>
        <w:docPartGallery w:val="Page Numbers (Bottom of Page)"/>
        <w:docPartUnique/>
      </w:docPartObj>
    </w:sdtPr>
    <w:sdtContent>
      <w:p w14:paraId="5243F503" w14:textId="75C5FDED" w:rsidR="004A2E26" w:rsidRDefault="004A2E2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C31C82" w14:textId="77777777" w:rsidR="004A2E26" w:rsidRDefault="004A2E2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F4EC8" w14:textId="77777777" w:rsidR="0076095D" w:rsidRDefault="0076095D" w:rsidP="004A2E26">
      <w:pPr>
        <w:spacing w:after="0" w:line="240" w:lineRule="auto"/>
      </w:pPr>
      <w:r>
        <w:separator/>
      </w:r>
    </w:p>
  </w:footnote>
  <w:footnote w:type="continuationSeparator" w:id="0">
    <w:p w14:paraId="62F27AB2" w14:textId="77777777" w:rsidR="0076095D" w:rsidRDefault="0076095D" w:rsidP="004A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A39F3" w14:textId="0636F09A" w:rsidR="001E4961" w:rsidRPr="0095265B" w:rsidRDefault="001E4961" w:rsidP="001E4961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3 </w:t>
    </w:r>
    <w:r w:rsidRPr="0095265B">
      <w:rPr>
        <w:rFonts w:cstheme="minorHAnsi"/>
        <w:i/>
        <w:iCs/>
        <w:sz w:val="18"/>
        <w:szCs w:val="18"/>
      </w:rPr>
      <w:t xml:space="preserve">do Uchwały </w:t>
    </w:r>
    <w:r>
      <w:rPr>
        <w:rFonts w:cstheme="minorHAnsi"/>
        <w:i/>
        <w:iCs/>
        <w:sz w:val="18"/>
        <w:szCs w:val="18"/>
      </w:rPr>
      <w:t xml:space="preserve">nr 1 </w:t>
    </w:r>
    <w:r w:rsidRPr="0095265B">
      <w:rPr>
        <w:rFonts w:cstheme="minorHAnsi"/>
        <w:i/>
        <w:iCs/>
        <w:sz w:val="18"/>
        <w:szCs w:val="18"/>
      </w:rPr>
      <w:t xml:space="preserve">Rady </w:t>
    </w:r>
    <w:proofErr w:type="spellStart"/>
    <w:r w:rsidRPr="0095265B">
      <w:rPr>
        <w:rFonts w:cstheme="minorHAnsi"/>
        <w:i/>
        <w:iCs/>
        <w:sz w:val="18"/>
        <w:szCs w:val="18"/>
      </w:rPr>
      <w:t>SDNSiP</w:t>
    </w:r>
    <w:proofErr w:type="spellEnd"/>
    <w:r w:rsidRPr="0095265B">
      <w:rPr>
        <w:rFonts w:cstheme="minorHAnsi"/>
        <w:i/>
        <w:iCs/>
        <w:sz w:val="18"/>
        <w:szCs w:val="18"/>
      </w:rPr>
      <w:t xml:space="preserve"> UŁ z dn.</w:t>
    </w:r>
    <w:r>
      <w:rPr>
        <w:rFonts w:cstheme="minorHAnsi"/>
        <w:i/>
        <w:iCs/>
        <w:sz w:val="18"/>
        <w:szCs w:val="18"/>
      </w:rPr>
      <w:t xml:space="preserve"> 14.03.2023 r.</w:t>
    </w:r>
  </w:p>
  <w:p w14:paraId="599928E7" w14:textId="51CBEF87" w:rsidR="00AE53D7" w:rsidRDefault="00AE53D7" w:rsidP="001E4961">
    <w:pPr>
      <w:pStyle w:val="Nagwek"/>
    </w:pPr>
  </w:p>
  <w:p w14:paraId="4FA79866" w14:textId="64909DA2" w:rsidR="001E4961" w:rsidRDefault="001E4961">
    <w:pPr>
      <w:pStyle w:val="Nagwek"/>
    </w:pPr>
    <w:r>
      <w:rPr>
        <w:noProof/>
      </w:rPr>
      <w:drawing>
        <wp:inline distT="0" distB="0" distL="0" distR="0" wp14:anchorId="1AFC2B44" wp14:editId="4BD1E851">
          <wp:extent cx="1304925" cy="1049231"/>
          <wp:effectExtent l="0" t="0" r="0" b="0"/>
          <wp:docPr id="1" name="Obraz 1" descr="Obraz zawierający tekst, Czcionka, logo, Grafika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, Czcionka, logo, Grafika&#10;&#10;Opis wygenerowany automatyczni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6" t="11927" b="10523"/>
                  <a:stretch/>
                </pic:blipFill>
                <pic:spPr bwMode="auto">
                  <a:xfrm>
                    <a:off x="0" y="0"/>
                    <a:ext cx="1314343" cy="10568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C61A0" w14:textId="77777777" w:rsidR="009120F7" w:rsidRPr="0095265B" w:rsidRDefault="009120F7" w:rsidP="00751279">
    <w:pPr>
      <w:pStyle w:val="Akapitzlist"/>
      <w:jc w:val="right"/>
      <w:rPr>
        <w:rFonts w:cstheme="minorHAnsi"/>
        <w:i/>
        <w:iCs/>
        <w:sz w:val="18"/>
        <w:szCs w:val="18"/>
      </w:rPr>
    </w:pPr>
    <w:r w:rsidRPr="0095265B">
      <w:rPr>
        <w:rFonts w:cstheme="minorHAnsi"/>
        <w:i/>
        <w:iCs/>
        <w:sz w:val="18"/>
        <w:szCs w:val="18"/>
      </w:rPr>
      <w:t xml:space="preserve">Załącznik </w:t>
    </w:r>
    <w:r>
      <w:rPr>
        <w:rFonts w:cstheme="minorHAnsi"/>
        <w:i/>
        <w:iCs/>
        <w:sz w:val="18"/>
        <w:szCs w:val="18"/>
      </w:rPr>
      <w:t xml:space="preserve">1 </w:t>
    </w:r>
    <w:r w:rsidRPr="0095265B">
      <w:rPr>
        <w:rFonts w:cstheme="minorHAnsi"/>
        <w:i/>
        <w:iCs/>
        <w:sz w:val="18"/>
        <w:szCs w:val="18"/>
      </w:rPr>
      <w:t xml:space="preserve">do </w:t>
    </w:r>
    <w:r>
      <w:rPr>
        <w:rFonts w:cstheme="minorHAnsi"/>
        <w:i/>
        <w:iCs/>
        <w:sz w:val="18"/>
        <w:szCs w:val="18"/>
      </w:rPr>
      <w:t>Protokołu posiedzenia komisji ewaluacyjnej</w:t>
    </w:r>
  </w:p>
  <w:p w14:paraId="216A1AC8" w14:textId="77777777" w:rsidR="009120F7" w:rsidRDefault="009120F7" w:rsidP="00751279">
    <w:pPr>
      <w:pStyle w:val="Akapitzlist"/>
      <w:rPr>
        <w:rFonts w:cstheme="minorHAnsi"/>
        <w:sz w:val="22"/>
        <w:szCs w:val="22"/>
        <w:u w:val="single"/>
      </w:rPr>
    </w:pPr>
  </w:p>
  <w:p w14:paraId="7E923475" w14:textId="77777777" w:rsidR="009120F7" w:rsidRDefault="009120F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36A9C"/>
    <w:multiLevelType w:val="hybridMultilevel"/>
    <w:tmpl w:val="966412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04887"/>
    <w:multiLevelType w:val="hybridMultilevel"/>
    <w:tmpl w:val="6964B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90407"/>
    <w:multiLevelType w:val="hybridMultilevel"/>
    <w:tmpl w:val="6964B0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D76281"/>
    <w:multiLevelType w:val="hybridMultilevel"/>
    <w:tmpl w:val="904AF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174758">
    <w:abstractNumId w:val="0"/>
  </w:num>
  <w:num w:numId="2" w16cid:durableId="1642684801">
    <w:abstractNumId w:val="3"/>
  </w:num>
  <w:num w:numId="3" w16cid:durableId="1423262657">
    <w:abstractNumId w:val="1"/>
  </w:num>
  <w:num w:numId="4" w16cid:durableId="1084451066">
    <w:abstractNumId w:val="0"/>
  </w:num>
  <w:num w:numId="5" w16cid:durableId="762993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S0NAEyLYyNTZR0lIJTi4sz8/NACgwNawEOaHVfLQAAAA=="/>
  </w:docVars>
  <w:rsids>
    <w:rsidRoot w:val="00582AF6"/>
    <w:rsid w:val="00002DE6"/>
    <w:rsid w:val="00005779"/>
    <w:rsid w:val="00011DFF"/>
    <w:rsid w:val="000234FC"/>
    <w:rsid w:val="00050ECA"/>
    <w:rsid w:val="00083201"/>
    <w:rsid w:val="000E7752"/>
    <w:rsid w:val="000F1B31"/>
    <w:rsid w:val="001235F6"/>
    <w:rsid w:val="00150118"/>
    <w:rsid w:val="00161952"/>
    <w:rsid w:val="00181074"/>
    <w:rsid w:val="0018667A"/>
    <w:rsid w:val="001E4961"/>
    <w:rsid w:val="00235EDB"/>
    <w:rsid w:val="00263095"/>
    <w:rsid w:val="002A0C06"/>
    <w:rsid w:val="002F0823"/>
    <w:rsid w:val="00303356"/>
    <w:rsid w:val="00306D56"/>
    <w:rsid w:val="0034330E"/>
    <w:rsid w:val="00364397"/>
    <w:rsid w:val="00366718"/>
    <w:rsid w:val="0037763C"/>
    <w:rsid w:val="003810F7"/>
    <w:rsid w:val="00397A32"/>
    <w:rsid w:val="003A05F0"/>
    <w:rsid w:val="003B1330"/>
    <w:rsid w:val="003B69E8"/>
    <w:rsid w:val="003C7EC8"/>
    <w:rsid w:val="003D3006"/>
    <w:rsid w:val="00405906"/>
    <w:rsid w:val="00416DC5"/>
    <w:rsid w:val="004614B1"/>
    <w:rsid w:val="004917D8"/>
    <w:rsid w:val="00493FDB"/>
    <w:rsid w:val="004A2E26"/>
    <w:rsid w:val="004C0F2C"/>
    <w:rsid w:val="00500E70"/>
    <w:rsid w:val="00533408"/>
    <w:rsid w:val="005572D4"/>
    <w:rsid w:val="00563D33"/>
    <w:rsid w:val="00582AF6"/>
    <w:rsid w:val="005A14E0"/>
    <w:rsid w:val="005A59F0"/>
    <w:rsid w:val="005C0A1F"/>
    <w:rsid w:val="005C1D3B"/>
    <w:rsid w:val="005D06B7"/>
    <w:rsid w:val="005D14BA"/>
    <w:rsid w:val="005E670A"/>
    <w:rsid w:val="00621936"/>
    <w:rsid w:val="00626DCA"/>
    <w:rsid w:val="00635FF9"/>
    <w:rsid w:val="00641741"/>
    <w:rsid w:val="006440C8"/>
    <w:rsid w:val="0068156D"/>
    <w:rsid w:val="00685A5E"/>
    <w:rsid w:val="00696595"/>
    <w:rsid w:val="006A55F8"/>
    <w:rsid w:val="006E290D"/>
    <w:rsid w:val="006F3998"/>
    <w:rsid w:val="006F4F7D"/>
    <w:rsid w:val="00733EF1"/>
    <w:rsid w:val="00751279"/>
    <w:rsid w:val="00757883"/>
    <w:rsid w:val="007578F5"/>
    <w:rsid w:val="0076095D"/>
    <w:rsid w:val="00775553"/>
    <w:rsid w:val="0079690E"/>
    <w:rsid w:val="007D59A8"/>
    <w:rsid w:val="007E203E"/>
    <w:rsid w:val="00854E85"/>
    <w:rsid w:val="0087372D"/>
    <w:rsid w:val="00875FA0"/>
    <w:rsid w:val="00894AB8"/>
    <w:rsid w:val="008A5597"/>
    <w:rsid w:val="008A6C8A"/>
    <w:rsid w:val="009120F7"/>
    <w:rsid w:val="0095265B"/>
    <w:rsid w:val="009638B8"/>
    <w:rsid w:val="00972C57"/>
    <w:rsid w:val="00995BCF"/>
    <w:rsid w:val="009A76BE"/>
    <w:rsid w:val="009D475E"/>
    <w:rsid w:val="009E3682"/>
    <w:rsid w:val="00A0510D"/>
    <w:rsid w:val="00A05729"/>
    <w:rsid w:val="00A169EF"/>
    <w:rsid w:val="00A42CA4"/>
    <w:rsid w:val="00A448BD"/>
    <w:rsid w:val="00A80A0B"/>
    <w:rsid w:val="00AB104C"/>
    <w:rsid w:val="00AD47B1"/>
    <w:rsid w:val="00AE1F5C"/>
    <w:rsid w:val="00AE53D7"/>
    <w:rsid w:val="00B35C8A"/>
    <w:rsid w:val="00B47900"/>
    <w:rsid w:val="00B60928"/>
    <w:rsid w:val="00B6572C"/>
    <w:rsid w:val="00BD6A9C"/>
    <w:rsid w:val="00C05E4C"/>
    <w:rsid w:val="00C07C2A"/>
    <w:rsid w:val="00C11CA6"/>
    <w:rsid w:val="00C40847"/>
    <w:rsid w:val="00C4606A"/>
    <w:rsid w:val="00C7016A"/>
    <w:rsid w:val="00CA0478"/>
    <w:rsid w:val="00CA4AF7"/>
    <w:rsid w:val="00D153CB"/>
    <w:rsid w:val="00D32D4C"/>
    <w:rsid w:val="00D3468D"/>
    <w:rsid w:val="00D7112B"/>
    <w:rsid w:val="00D73C7F"/>
    <w:rsid w:val="00D85BDC"/>
    <w:rsid w:val="00DB0EDE"/>
    <w:rsid w:val="00DC249F"/>
    <w:rsid w:val="00E07D1F"/>
    <w:rsid w:val="00E37731"/>
    <w:rsid w:val="00E73C7B"/>
    <w:rsid w:val="00E7748E"/>
    <w:rsid w:val="00E92845"/>
    <w:rsid w:val="00ED1BD9"/>
    <w:rsid w:val="00EE28E6"/>
    <w:rsid w:val="00F15F12"/>
    <w:rsid w:val="00F23E1F"/>
    <w:rsid w:val="00F26723"/>
    <w:rsid w:val="00F90966"/>
    <w:rsid w:val="00FA3BD1"/>
    <w:rsid w:val="00FF5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7F8677"/>
  <w15:chartTrackingRefBased/>
  <w15:docId w15:val="{485A40DE-3462-4AE1-92D0-BCB31E5B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E3682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a-Siatka">
    <w:name w:val="Table Grid"/>
    <w:basedOn w:val="Standardowy"/>
    <w:uiPriority w:val="39"/>
    <w:rsid w:val="009E368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A2E26"/>
  </w:style>
  <w:style w:type="paragraph" w:styleId="Stopka">
    <w:name w:val="footer"/>
    <w:basedOn w:val="Normalny"/>
    <w:link w:val="StopkaZnak"/>
    <w:uiPriority w:val="99"/>
    <w:unhideWhenUsed/>
    <w:rsid w:val="004A2E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A2E26"/>
  </w:style>
  <w:style w:type="paragraph" w:styleId="NormalnyWeb">
    <w:name w:val="Normal (Web)"/>
    <w:basedOn w:val="Normalny"/>
    <w:uiPriority w:val="99"/>
    <w:semiHidden/>
    <w:unhideWhenUsed/>
    <w:rsid w:val="00A8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5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Elżbieta Kuźniak-Gębarowska</cp:lastModifiedBy>
  <cp:revision>7</cp:revision>
  <dcterms:created xsi:type="dcterms:W3CDTF">2023-06-07T11:31:00Z</dcterms:created>
  <dcterms:modified xsi:type="dcterms:W3CDTF">2023-06-11T18:15:00Z</dcterms:modified>
</cp:coreProperties>
</file>